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D64FA" w:rsidP="004F6A59">
      <w:pPr>
        <w:jc w:val="center"/>
      </w:pPr>
      <w:r>
        <w:rPr>
          <w:noProof/>
        </w:rPr>
        <w:drawing>
          <wp:inline distT="0" distB="0" distL="0" distR="0" wp14:anchorId="5A9BB353" wp14:editId="276FE34B">
            <wp:extent cx="5324475" cy="4286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tab/>
      </w:r>
      <w:r w:rsidRPr="0091093E">
        <w:rPr>
          <w:rFonts w:ascii="Times New Roman" w:hAnsi="Times New Roman" w:cs="Times New Roman"/>
          <w:sz w:val="24"/>
          <w:szCs w:val="24"/>
        </w:rPr>
        <w:t>Fig</w:t>
      </w:r>
      <w:r w:rsidR="004C595E">
        <w:rPr>
          <w:rFonts w:ascii="Times New Roman" w:hAnsi="Times New Roman" w:cs="Times New Roman"/>
          <w:sz w:val="24"/>
          <w:szCs w:val="24"/>
        </w:rPr>
        <w:t>.6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   Plot of first peak current (i</w:t>
      </w:r>
      <w:r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>) versus concentration of (</w:t>
      </w:r>
      <w:r>
        <w:rPr>
          <w:rFonts w:ascii="Times New Roman" w:hAnsi="Times New Roman" w:cs="Times New Roman"/>
        </w:rPr>
        <w:t xml:space="preserve">E)-1-(furan-2-yl)-3-  </w:t>
      </w:r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; Sweep rate = 40 mV/s</w:t>
      </w:r>
    </w:p>
    <w:p w:rsidR="004F6A59" w:rsidRDefault="004F6A59"/>
    <w:sectPr w:rsidR="004F6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Y1t7AwN7c0MDZW0lEKTi0uzszPAykwqgUAG8p5QSwAAAA="/>
  </w:docVars>
  <w:rsids>
    <w:rsidRoot w:val="004F6A59"/>
    <w:rsid w:val="004C595E"/>
    <w:rsid w:val="004F6A59"/>
    <w:rsid w:val="009A5507"/>
    <w:rsid w:val="009B7E52"/>
    <w:rsid w:val="00BD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7D4E3"/>
  <w15:chartTrackingRefBased/>
  <w15:docId w15:val="{6D848F32-C590-41D9-B3C1-D53B6FF5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3T14:52:00Z</dcterms:created>
  <dcterms:modified xsi:type="dcterms:W3CDTF">2017-09-19T14:32:00Z</dcterms:modified>
</cp:coreProperties>
</file>